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9F5" w:rsidRDefault="003629F5" w:rsidP="003629F5">
      <w:r>
        <w:t>Date: 03-01-2017</w:t>
      </w:r>
    </w:p>
    <w:p w:rsidR="003629F5" w:rsidRDefault="003629F5" w:rsidP="003629F5">
      <w:r>
        <w:t>How and when do we use threads</w:t>
      </w:r>
    </w:p>
    <w:p w:rsidR="003629F5" w:rsidRDefault="003629F5" w:rsidP="003629F5">
      <w:proofErr w:type="spellStart"/>
      <w:r>
        <w:t>Asynktask</w:t>
      </w:r>
      <w:proofErr w:type="spellEnd"/>
      <w:r>
        <w:t>: It’s a mechanism to do process in another thread. Whenever we do something long running. But we have a problem with orphan thread when you change orientation. So, the correct answer is when the long running task is not so long.</w:t>
      </w:r>
    </w:p>
    <w:p w:rsidR="003629F5" w:rsidRDefault="003629F5" w:rsidP="003629F5">
      <w:proofErr w:type="spellStart"/>
      <w:r>
        <w:t>Intentservice</w:t>
      </w:r>
      <w:proofErr w:type="spellEnd"/>
      <w:r>
        <w:t>: Whenever you don’t want to show anything in the UI.</w:t>
      </w:r>
    </w:p>
    <w:p w:rsidR="003629F5" w:rsidRDefault="003629F5" w:rsidP="003629F5">
      <w:r>
        <w:t>Loader: When you want to update the UI</w:t>
      </w:r>
    </w:p>
    <w:p w:rsidR="003629F5" w:rsidRDefault="003629F5" w:rsidP="003629F5">
      <w:r>
        <w:t>Broadcast receiver: Security issue when other process want to hack it using the same broadcast receiver. Uses a local broadcast receiver.</w:t>
      </w:r>
    </w:p>
    <w:p w:rsidR="003629F5" w:rsidRDefault="003629F5" w:rsidP="003629F5">
      <w:bookmarkStart w:id="0" w:name="_GoBack"/>
      <w:bookmarkEnd w:id="0"/>
    </w:p>
    <w:p w:rsidR="003629F5" w:rsidRDefault="003629F5" w:rsidP="003629F5"/>
    <w:p w:rsidR="005B764F" w:rsidRDefault="005B764F"/>
    <w:sectPr w:rsidR="005B764F" w:rsidSect="003629F5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MTM2NTQ2MDY0NzRQ0lEKTi0uzszPAykwrAUAdhNQPSwAAAA="/>
  </w:docVars>
  <w:rsids>
    <w:rsidRoot w:val="00A005D1"/>
    <w:rsid w:val="003629F5"/>
    <w:rsid w:val="005B764F"/>
    <w:rsid w:val="00A00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18060"/>
  <w15:chartTrackingRefBased/>
  <w15:docId w15:val="{26DB4380-D55D-4136-9D4C-03F9AD9F2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629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5</Characters>
  <Application>Microsoft Office Word</Application>
  <DocSecurity>0</DocSecurity>
  <Lines>3</Lines>
  <Paragraphs>1</Paragraphs>
  <ScaleCrop>false</ScaleCrop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roop Singh</dc:creator>
  <cp:keywords/>
  <dc:description/>
  <cp:lastModifiedBy>Manroop Singh</cp:lastModifiedBy>
  <cp:revision>2</cp:revision>
  <dcterms:created xsi:type="dcterms:W3CDTF">2017-01-03T19:45:00Z</dcterms:created>
  <dcterms:modified xsi:type="dcterms:W3CDTF">2017-01-03T19:46:00Z</dcterms:modified>
</cp:coreProperties>
</file>